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1744D" w14:textId="77777777" w:rsidR="00E2719B" w:rsidRPr="00E2719B" w:rsidRDefault="00E2719B" w:rsidP="00E2719B">
      <w:pPr>
        <w:rPr>
          <w:i/>
          <w:iCs/>
        </w:rPr>
      </w:pPr>
      <w:r w:rsidRPr="00E2719B">
        <w:rPr>
          <w:i/>
          <w:iCs/>
        </w:rPr>
        <w:t>Why are leadership and motivation necessary in a business in which people are paid for their work?</w:t>
      </w:r>
    </w:p>
    <w:p w14:paraId="0AD8667C" w14:textId="77777777" w:rsidR="00D15BD5" w:rsidRPr="00932B17" w:rsidRDefault="00D15BD5">
      <w:pPr>
        <w:rPr>
          <w:i/>
          <w:iCs/>
        </w:rPr>
      </w:pPr>
    </w:p>
    <w:sectPr w:rsidR="00D15BD5" w:rsidRPr="00932B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zOxMDGzNDU1MTFR0lEKTi0uzszPAykwrAUAXiO/YiwAAAA="/>
  </w:docVars>
  <w:rsids>
    <w:rsidRoot w:val="00E2719B"/>
    <w:rsid w:val="00932B17"/>
    <w:rsid w:val="00D15BD5"/>
    <w:rsid w:val="00E27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AA6EF"/>
  <w15:chartTrackingRefBased/>
  <w15:docId w15:val="{20AFF799-3661-49AE-BAD6-E33A9643A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130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45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8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7T15:54:00Z</dcterms:created>
  <dcterms:modified xsi:type="dcterms:W3CDTF">2022-05-17T15:55:00Z</dcterms:modified>
</cp:coreProperties>
</file>